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w:t>
      </w:r>
      <w:r>
        <w:t xml:space="preserve"> </w:t>
      </w:r>
      <w:r>
        <w:t xml:space="preserve">Singapore</w:t>
      </w:r>
    </w:p>
    <w:bookmarkStart w:id="20" w:name="Xdc94c7a3e54e5c33c012ac45b324cd3341ebf6d"/>
    <w:p>
      <w:pPr>
        <w:pStyle w:val="Heading1"/>
      </w:pPr>
      <w:r>
        <w:t xml:space="preserve">Internship Application Letter: Pursuing a Meteorologist Internship in Singapore</w:t>
      </w:r>
    </w:p>
    <w:p>
      <w:pPr>
        <w:pStyle w:val="FirstParagraph"/>
      </w:pPr>
      <w:r>
        <w:t xml:space="preserve">Dear Hiring Manager, National Environment Agency (NEA) Recruitment Team,</w:t>
      </w:r>
    </w:p>
    <w:p>
      <w:pPr>
        <w:pStyle w:val="BodyText"/>
      </w:pPr>
      <w:r>
        <w:t xml:space="preserve">I am writing with profound enthusiasm to express my sincere interest in the Meteorologist Internship position within your esteemed organization at the National Environment Agency (NEA) in Singapore. As a dedicated and academically rigorous final-year undergraduate student majoring in Atmospheric Science at Nanyang Technological University (NTU), I have meticulously aligned my academic pursuits, technical skills, and professional aspirations with the unique challenges and opportunities presented by Singapore’s dynamic meteorological landscape. This</w:t>
      </w:r>
      <w:r>
        <w:t xml:space="preserve"> </w:t>
      </w:r>
      <w:r>
        <w:rPr>
          <w:bCs/>
          <w:b/>
        </w:rPr>
        <w:t xml:space="preserve">Internship Application Letter</w:t>
      </w:r>
      <w:r>
        <w:t xml:space="preserve"> </w:t>
      </w:r>
      <w:r>
        <w:t xml:space="preserve">serves not merely as a formality but as a testament to my deep-seated commitment to contributing meaningfully to Singapore’s world-class weather forecasting and climate resilience initiatives.</w:t>
      </w:r>
    </w:p>
    <w:p>
      <w:pPr>
        <w:pStyle w:val="BodyText"/>
      </w:pPr>
      <w:r>
        <w:t xml:space="preserve">Singapore, with its strategic location within the Southeast Asian monsoon belt and its status as a global hub for environmental science, presents an unparalleled environment for meteorological learning. The city-state faces complex atmospheric challenges including intense tropical convection, seasonal monsoonal variations, urban heat island effects exacerbated by rapid development, and increasing vulnerability to climate change-induced extreme weather events. These factors necessitate sophisticated forecasting models and innovative research – precisely the domain where my academic training and technical capabilities converge with Singapore’s operational needs. I am particularly inspired by NEA’s pioneering work in hyperlocal weather prediction systems, such as the 'Weather@Home' initiative, which directly addresses Singapore’s unique microclimate dynamics. My aspiration to become a professional</w:t>
      </w:r>
      <w:r>
        <w:t xml:space="preserve"> </w:t>
      </w:r>
      <w:r>
        <w:rPr>
          <w:bCs/>
          <w:b/>
        </w:rPr>
        <w:t xml:space="preserve">Meteorologist</w:t>
      </w:r>
      <w:r>
        <w:t xml:space="preserve"> </w:t>
      </w:r>
      <w:r>
        <w:t xml:space="preserve">is intrinsically linked to applying my knowledge within this critical Singapore context.</w:t>
      </w:r>
    </w:p>
    <w:p>
      <w:pPr>
        <w:pStyle w:val="BodyText"/>
      </w:pPr>
      <w:r>
        <w:t xml:space="preserve">Throughout my undergraduate studies at NTU, I have immersed myself in core meteorological disciplines with exceptional dedication. My coursework has included Advanced Synoptic Meteorology, Numerical Weather Prediction (NWP), Remote Sensing Applications, and Atmospheric Chemistry – all complemented by hands-on experience using industry-standard tools such as Python for data analysis (utilizing libraries like NumPy, Pandas, and Matplotlib), WRF Model for regional simulations, and GIS platforms like QGIS for spatial analysis of weather patterns. A pivotal project involved analyzing Singapore’s rainfall variability over the past decade using NEA’s publicly available historical datasets; I developed a Python-based script to identify correlations between urban expansion and localized precipitation intensity shifts. This project not only honed my technical skills but also deepened my understanding of how meteorological research directly informs Singapore's urban planning and public safety protocols. I am eager to apply this methodology under the mentorship of NEA’s experts to tackle current challenges like optimizing flood forecasting in Singapore’s dense urban corridors.</w:t>
      </w:r>
    </w:p>
    <w:p>
      <w:pPr>
        <w:pStyle w:val="BodyText"/>
      </w:pPr>
      <w:r>
        <w:t xml:space="preserve">My motivation extends beyond technical proficiency; it is deeply rooted in a desire to contribute to Singapore’s sustainability goals. As the nation actively pursues its Green Plan 2030 and enhances its climate adaptation strategies, accurate meteorological insights are paramount. I am keenly aware that effective forecasting for Singapore requires not just understanding global atmospheric systems but also integrating local factors: the influence of sea breezes on coastal areas, the impact of high-rise buildings on wind patterns across urban canyons, and the intricate relationship between air quality (haze events) and weather conditions. This nuanced perspective is something I have actively cultivated through my studies and research. I am particularly drawn to NEA’s work on integrating real-time sensor data from Singapore’s network of weather stations into predictive models – a practice that embodies the cutting-edge, applied meteorology I aspire to master.</w:t>
      </w:r>
    </w:p>
    <w:p>
      <w:pPr>
        <w:pStyle w:val="BodyText"/>
      </w:pPr>
      <w:r>
        <w:t xml:space="preserve">Furthermore, Singapore’s multicultural environment and its emphasis on collaborative problem-solving resonate strongly with my professional ethos. Having participated in NTU’s International Climate Change Symposium as part of a diverse student team tasked with developing community-based heatwave response strategies for Southeast Asia, I learned the critical importance of cross-cultural communication in environmental science. I am fluent in English and Mandarin, enabling me to engage effectively within Singapore's multilingual context. I thrive in team settings where knowledge is shared transparently and innovation is fostered – qualities that mirror NEA’s collaborative culture as documented in their internal publications on climate research networks.</w:t>
      </w:r>
    </w:p>
    <w:p>
      <w:pPr>
        <w:pStyle w:val="BodyText"/>
      </w:pPr>
      <w:r>
        <w:t xml:space="preserve">I understand that this internship opportunity at the National Environment Agency represents far more than a learning experience; it is a vital step towards building Singapore's capacity for weather resilience. I am prepared to bring not only my academic foundation but also my proactive attitude, technical diligence, and genuine passion for serving the community through meteorology. I am fully aware of the rigorous standards maintained by NEA in Singapore, and I am eager to contribute as a dedicated intern while absorbing knowledge from your esteemed team.</w:t>
      </w:r>
    </w:p>
    <w:p>
      <w:pPr>
        <w:pStyle w:val="BodyText"/>
      </w:pPr>
      <w:r>
        <w:t xml:space="preserve">Thank you for considering my application for this critical</w:t>
      </w:r>
      <w:r>
        <w:t xml:space="preserve"> </w:t>
      </w:r>
      <w:r>
        <w:rPr>
          <w:bCs/>
          <w:b/>
        </w:rPr>
        <w:t xml:space="preserve">Meteorologist</w:t>
      </w:r>
      <w:r>
        <w:t xml:space="preserve"> </w:t>
      </w:r>
      <w:r>
        <w:t xml:space="preserve">Internship within Singapore's premier environmental agency. I have attached my detailed resume, academic transcript, and a letter of recommendation from Professor Tan Wei Ming (Head of Atmospheric Science Department at NTU) for your review. I am available at your earliest convenience for an interview and can be reached via email at j.smith@ntu.edu.sg or phone +65 9123 4567. I am confident that my academic background, technical skills, and unwavering commitment to advancing meteorological science in Singapore make me a strong fit for your team.</w:t>
      </w:r>
    </w:p>
    <w:p>
      <w:pPr>
        <w:pStyle w:val="BodyText"/>
      </w:pPr>
      <w:r>
        <w:t xml:space="preserve">I look forward to the possibility of contributing to NEA's mission of providing accurate and timely weather information that safeguards lives and livelihoods across Singapore. Thank you for your time and consideration of my application as a future contributor to Singapore's meteorological excellence.</w:t>
      </w:r>
    </w:p>
    <w:p>
      <w:pPr>
        <w:pStyle w:val="BodyText"/>
      </w:pPr>
      <w:r>
        <w:t xml:space="preserve">Sincerely,</w:t>
      </w:r>
    </w:p>
    <w:p>
      <w:pPr>
        <w:pStyle w:val="BodyText"/>
      </w:pPr>
      <w:r>
        <w:t xml:space="preserve">Jane Smith</w:t>
      </w:r>
    </w:p>
    <w:p>
      <w:pPr>
        <w:pStyle w:val="BodyText"/>
      </w:pPr>
      <w:r>
        <w:t xml:space="preserve">Undergraduate Student, Bachelor of Science in Atmospheric Science</w:t>
      </w:r>
    </w:p>
    <w:p>
      <w:pPr>
        <w:pStyle w:val="BodyText"/>
      </w:pPr>
      <w:r>
        <w:t xml:space="preserve">Nanyang Technological University (NTU), Singapore</w:t>
      </w:r>
    </w:p>
    <w:p>
      <w:pPr>
        <w:pStyle w:val="BodyText"/>
      </w:pPr>
      <w:r>
        <w:t xml:space="preserve">Email: j.smith@ntu.edu.sg | Phone: +65 9123 4567 | LinkedIn: linkedin.com/in/janesmith-meteorology</w:t>
      </w:r>
    </w:p>
    <w:p>
      <w:pPr>
        <w:pStyle w:val="BodyText"/>
      </w:pPr>
      <w:r>
        <w:rPr>
          <w:iCs/>
          <w:i/>
        </w:rPr>
        <w:t xml:space="preserve">Word Count: 82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eteorologist Position - Singapore</dc:title>
  <dc:creator/>
  <dc:language>en</dc:language>
  <cp:keywords/>
  <dcterms:created xsi:type="dcterms:W3CDTF">2025-12-10T10:43:27Z</dcterms:created>
  <dcterms:modified xsi:type="dcterms:W3CDTF">2025-12-10T10:43:27Z</dcterms:modified>
</cp:coreProperties>
</file>

<file path=docProps/custom.xml><?xml version="1.0" encoding="utf-8"?>
<Properties xmlns="http://schemas.openxmlformats.org/officeDocument/2006/custom-properties" xmlns:vt="http://schemas.openxmlformats.org/officeDocument/2006/docPropsVTypes"/>
</file>